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16B01" w14:textId="24FAF41B" w:rsidR="00E121AC" w:rsidRPr="001E017F" w:rsidRDefault="00E121AC" w:rsidP="00E121AC">
      <w:pPr>
        <w:jc w:val="center"/>
        <w:rPr>
          <w:rFonts w:ascii="Arial Narrow" w:hAnsi="Arial Narrow"/>
          <w:sz w:val="28"/>
          <w:szCs w:val="28"/>
        </w:rPr>
      </w:pPr>
      <w:r w:rsidRPr="001E017F">
        <w:rPr>
          <w:rFonts w:ascii="Arial Narrow" w:hAnsi="Arial Narrow"/>
          <w:sz w:val="28"/>
          <w:szCs w:val="28"/>
        </w:rPr>
        <w:t>CARTA DE RECOMENDACIÓN</w:t>
      </w:r>
    </w:p>
    <w:p w14:paraId="66F2AFD8" w14:textId="77777777" w:rsidR="00E121AC" w:rsidRPr="0045557A" w:rsidRDefault="00E121AC" w:rsidP="00E121AC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45557A">
        <w:rPr>
          <w:rFonts w:ascii="Arial Narrow" w:hAnsi="Arial Narrow"/>
          <w:b/>
          <w:bCs/>
          <w:sz w:val="28"/>
          <w:szCs w:val="28"/>
        </w:rPr>
        <w:t>PROGRAMA DE DOCTORADO EN BIOTECNOLOGÍA</w:t>
      </w:r>
    </w:p>
    <w:p w14:paraId="0750F14D" w14:textId="77777777" w:rsidR="00E121AC" w:rsidRDefault="00E121AC" w:rsidP="00E121AC">
      <w:pPr>
        <w:jc w:val="both"/>
        <w:rPr>
          <w:rFonts w:ascii="Arial Narrow" w:hAnsi="Arial Narrow"/>
          <w:b/>
          <w:bCs/>
          <w:sz w:val="24"/>
          <w:szCs w:val="24"/>
        </w:rPr>
      </w:pPr>
    </w:p>
    <w:p w14:paraId="4745C5CD" w14:textId="77777777" w:rsidR="00E121AC" w:rsidRDefault="00E121AC" w:rsidP="00E121AC">
      <w:pPr>
        <w:jc w:val="right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Fecha:</w:t>
      </w:r>
      <w:r w:rsidRPr="009E4445">
        <w:rPr>
          <w:rFonts w:ascii="Arial Narrow" w:hAnsi="Arial Narrow"/>
          <w:sz w:val="24"/>
          <w:szCs w:val="24"/>
        </w:rPr>
        <w:t xml:space="preserve"> día/mes/año</w:t>
      </w:r>
    </w:p>
    <w:p w14:paraId="5AC23777" w14:textId="02E3BD70" w:rsidR="00E121AC" w:rsidRPr="0045557A" w:rsidRDefault="001E0DB8" w:rsidP="00E121AC">
      <w:pPr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Sr.(a) recomendador(a):</w:t>
      </w:r>
    </w:p>
    <w:p w14:paraId="20A8EDFC" w14:textId="4449BB08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Le rogamos que informe con detalle acerca de las fortalezas y debilidades de</w:t>
      </w:r>
      <w:r>
        <w:rPr>
          <w:rFonts w:ascii="Arial Narrow" w:hAnsi="Arial Narrow"/>
          <w:sz w:val="24"/>
          <w:szCs w:val="24"/>
        </w:rPr>
        <w:t>l</w:t>
      </w:r>
      <w:r w:rsidR="009F4AC3">
        <w:rPr>
          <w:rFonts w:ascii="Arial Narrow" w:hAnsi="Arial Narrow"/>
          <w:sz w:val="24"/>
          <w:szCs w:val="24"/>
        </w:rPr>
        <w:t xml:space="preserve">(la) </w:t>
      </w:r>
      <w:r w:rsidRPr="009D33C7">
        <w:rPr>
          <w:rFonts w:ascii="Arial Narrow" w:hAnsi="Arial Narrow"/>
          <w:sz w:val="24"/>
          <w:szCs w:val="24"/>
        </w:rPr>
        <w:t>candidato</w:t>
      </w:r>
      <w:r w:rsidR="009F4AC3">
        <w:rPr>
          <w:rFonts w:ascii="Arial Narrow" w:hAnsi="Arial Narrow"/>
          <w:sz w:val="24"/>
          <w:szCs w:val="24"/>
        </w:rPr>
        <w:t>(</w:t>
      </w:r>
      <w:r w:rsidRPr="009D33C7">
        <w:rPr>
          <w:rFonts w:ascii="Arial Narrow" w:hAnsi="Arial Narrow"/>
          <w:sz w:val="24"/>
          <w:szCs w:val="24"/>
        </w:rPr>
        <w:t>a</w:t>
      </w:r>
      <w:r w:rsidR="009F4AC3">
        <w:rPr>
          <w:rFonts w:ascii="Arial Narrow" w:hAnsi="Arial Narrow"/>
          <w:sz w:val="24"/>
          <w:szCs w:val="24"/>
        </w:rPr>
        <w:t>)</w:t>
      </w:r>
      <w:r w:rsidR="006254D7">
        <w:rPr>
          <w:rFonts w:ascii="Arial Narrow" w:hAnsi="Arial Narrow"/>
          <w:sz w:val="24"/>
          <w:szCs w:val="24"/>
        </w:rPr>
        <w:t xml:space="preserve"> dando énfasis en las posibilidades de terminar exitosamente </w:t>
      </w:r>
      <w:r w:rsidR="00A52AFE">
        <w:rPr>
          <w:rFonts w:ascii="Arial Narrow" w:hAnsi="Arial Narrow"/>
          <w:sz w:val="24"/>
          <w:szCs w:val="24"/>
        </w:rPr>
        <w:t>u</w:t>
      </w:r>
      <w:r w:rsidR="00030F16">
        <w:rPr>
          <w:rFonts w:ascii="Arial Narrow" w:hAnsi="Arial Narrow"/>
          <w:sz w:val="24"/>
          <w:szCs w:val="24"/>
        </w:rPr>
        <w:t>n programa de doctorado.</w:t>
      </w:r>
    </w:p>
    <w:p w14:paraId="0BBEAD8C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Las opiniones fundamentadas que usted entregue serán de importancia para el análisis de los comités de expertos en el proceso de selección de postulantes.</w:t>
      </w:r>
    </w:p>
    <w:p w14:paraId="2D1494E6" w14:textId="77777777" w:rsidR="009D33C7" w:rsidRP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>Usted puede extenderse en el espacio que estime necesario para presentar con claridad sus respuestas.</w:t>
      </w:r>
    </w:p>
    <w:p w14:paraId="09A10882" w14:textId="550D184B" w:rsidR="009D33C7" w:rsidRDefault="009D33C7" w:rsidP="009D33C7">
      <w:pPr>
        <w:jc w:val="both"/>
        <w:rPr>
          <w:rFonts w:ascii="Arial Narrow" w:hAnsi="Arial Narrow"/>
          <w:sz w:val="24"/>
          <w:szCs w:val="24"/>
        </w:rPr>
      </w:pPr>
      <w:r w:rsidRPr="009D33C7">
        <w:rPr>
          <w:rFonts w:ascii="Arial Narrow" w:hAnsi="Arial Narrow"/>
          <w:sz w:val="24"/>
          <w:szCs w:val="24"/>
        </w:rPr>
        <w:t xml:space="preserve">Este documento tiene </w:t>
      </w:r>
      <w:r w:rsidRPr="009F4AC3">
        <w:rPr>
          <w:rFonts w:ascii="Arial Narrow" w:hAnsi="Arial Narrow"/>
          <w:b/>
          <w:bCs/>
          <w:sz w:val="24"/>
          <w:szCs w:val="24"/>
        </w:rPr>
        <w:t>carácter confidencial</w:t>
      </w:r>
      <w:r w:rsidRPr="009D33C7">
        <w:rPr>
          <w:rFonts w:ascii="Arial Narrow" w:hAnsi="Arial Narrow"/>
          <w:sz w:val="24"/>
          <w:szCs w:val="24"/>
        </w:rPr>
        <w:t>.</w:t>
      </w:r>
    </w:p>
    <w:p w14:paraId="7269C57E" w14:textId="7D7C03DD" w:rsidR="005644AA" w:rsidRDefault="005644AA" w:rsidP="009D33C7">
      <w:pPr>
        <w:jc w:val="both"/>
        <w:rPr>
          <w:rFonts w:ascii="Arial Narrow" w:hAnsi="Arial Narrow"/>
          <w:sz w:val="24"/>
          <w:szCs w:val="24"/>
        </w:rPr>
      </w:pPr>
    </w:p>
    <w:p w14:paraId="19AD2B99" w14:textId="40C26FF7" w:rsidR="005644AA" w:rsidRPr="008C393F" w:rsidRDefault="005644AA" w:rsidP="009D33C7">
      <w:pPr>
        <w:jc w:val="both"/>
        <w:rPr>
          <w:rFonts w:ascii="Arial Narrow" w:hAnsi="Arial Narrow"/>
          <w:b/>
          <w:bCs/>
          <w:sz w:val="24"/>
          <w:szCs w:val="24"/>
        </w:rPr>
      </w:pPr>
      <w:r w:rsidRPr="008C393F">
        <w:rPr>
          <w:rFonts w:ascii="Arial Narrow" w:hAnsi="Arial Narrow"/>
          <w:b/>
          <w:bCs/>
          <w:sz w:val="24"/>
          <w:szCs w:val="24"/>
        </w:rPr>
        <w:t>1. ANTECEDENTES DEL POSTULANTE QUE RECOMIENDA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644AA" w14:paraId="7E7702A6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7E6A" w14:textId="4EF4966A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81F9" w14:textId="77777777" w:rsidR="005644AA" w:rsidRDefault="005644AA" w:rsidP="00492CA9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644AA" w14:paraId="135C5384" w14:textId="77777777" w:rsidTr="008C393F"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6AD884D" w14:textId="72D2DAA1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s</w:t>
            </w:r>
          </w:p>
        </w:tc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A52BE53" w14:textId="315C3BFC" w:rsidR="005644AA" w:rsidRPr="00492CA9" w:rsidRDefault="005644AA" w:rsidP="00492CA9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492CA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</w:t>
            </w:r>
            <w:r w:rsidR="00985F39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s</w:t>
            </w:r>
          </w:p>
        </w:tc>
      </w:tr>
    </w:tbl>
    <w:p w14:paraId="67D6C2F2" w14:textId="01D02B9D" w:rsidR="00E121AC" w:rsidRPr="001E0DB8" w:rsidRDefault="00E121AC" w:rsidP="001E0DB8">
      <w:pPr>
        <w:jc w:val="both"/>
        <w:rPr>
          <w:rFonts w:ascii="Arial Narrow" w:hAnsi="Arial Narrow"/>
          <w:sz w:val="24"/>
          <w:szCs w:val="24"/>
        </w:rPr>
      </w:pPr>
    </w:p>
    <w:p w14:paraId="5796FCA1" w14:textId="5B386413" w:rsidR="0044038B" w:rsidRPr="00955C50" w:rsidRDefault="008B0BFA" w:rsidP="0044038B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2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>. ANTECEDENTE</w:t>
      </w:r>
      <w:r w:rsidR="0044038B">
        <w:rPr>
          <w:rFonts w:ascii="Arial Narrow" w:hAnsi="Arial Narrow"/>
          <w:b/>
          <w:bCs/>
          <w:sz w:val="24"/>
          <w:szCs w:val="24"/>
        </w:rPr>
        <w:t>S</w:t>
      </w:r>
      <w:r w:rsidR="0044038B" w:rsidRPr="00955C50">
        <w:rPr>
          <w:rFonts w:ascii="Arial Narrow" w:hAnsi="Arial Narrow"/>
          <w:b/>
          <w:bCs/>
          <w:sz w:val="24"/>
          <w:szCs w:val="24"/>
        </w:rPr>
        <w:t xml:space="preserve"> PERSONALES</w:t>
      </w:r>
      <w:r w:rsidR="00C32DD5">
        <w:rPr>
          <w:rFonts w:ascii="Arial Narrow" w:hAnsi="Arial Narrow"/>
          <w:b/>
          <w:bCs/>
          <w:sz w:val="24"/>
          <w:szCs w:val="24"/>
        </w:rPr>
        <w:t xml:space="preserve"> DEL(LA) RECOMENDADOR(A)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740"/>
        <w:gridCol w:w="1870"/>
      </w:tblGrid>
      <w:tr w:rsidR="0044038B" w:rsidRPr="00AD5BD5" w14:paraId="7C6F509A" w14:textId="77777777" w:rsidTr="00CC5145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9CBB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78F85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624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D27D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B8FEE0A" w14:textId="77777777" w:rsidTr="00CC5145">
        <w:tc>
          <w:tcPr>
            <w:tcW w:w="1870" w:type="dxa"/>
            <w:tcBorders>
              <w:top w:val="single" w:sz="4" w:space="0" w:color="auto"/>
            </w:tcBorders>
          </w:tcPr>
          <w:p w14:paraId="557425C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Patern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3DAD4B4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Apellido Materno</w:t>
            </w:r>
          </w:p>
        </w:tc>
        <w:tc>
          <w:tcPr>
            <w:tcW w:w="3740" w:type="dxa"/>
            <w:tcBorders>
              <w:top w:val="single" w:sz="4" w:space="0" w:color="auto"/>
            </w:tcBorders>
          </w:tcPr>
          <w:p w14:paraId="5D1EF62C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Nombres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07D6EEB3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RUT o pasaporte</w:t>
            </w:r>
          </w:p>
        </w:tc>
      </w:tr>
    </w:tbl>
    <w:p w14:paraId="3BABEB7F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2977"/>
        <w:gridCol w:w="2409"/>
      </w:tblGrid>
      <w:tr w:rsidR="0044038B" w:rsidRPr="00AD5BD5" w14:paraId="2AAD037D" w14:textId="77777777" w:rsidTr="00CA0EED"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6364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C7AF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6FCC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4BEF0FE9" w14:textId="77777777" w:rsidTr="00CA0EED">
        <w:tc>
          <w:tcPr>
            <w:tcW w:w="3964" w:type="dxa"/>
            <w:tcBorders>
              <w:top w:val="single" w:sz="4" w:space="0" w:color="auto"/>
            </w:tcBorders>
          </w:tcPr>
          <w:p w14:paraId="4A6BA308" w14:textId="4D9AA84E" w:rsidR="0044038B" w:rsidRPr="00E86B4D" w:rsidRDefault="006879B7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Grado académico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1E5A54D5" w14:textId="36927803" w:rsidR="0044038B" w:rsidRPr="00E86B4D" w:rsidRDefault="005D33F0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Institución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0A752A93" w14:textId="51EEE944" w:rsidR="0044038B" w:rsidRPr="00E86B4D" w:rsidRDefault="00423701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País</w:t>
            </w:r>
          </w:p>
        </w:tc>
      </w:tr>
    </w:tbl>
    <w:p w14:paraId="2D423490" w14:textId="77777777" w:rsidR="0044038B" w:rsidRPr="00E614F1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3343"/>
        <w:gridCol w:w="2267"/>
      </w:tblGrid>
      <w:tr w:rsidR="0044038B" w:rsidRPr="00AD5BD5" w14:paraId="0F1C3174" w14:textId="77777777" w:rsidTr="00CA0EED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746C3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2877F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4F91C" w14:textId="77777777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AF8C" w14:textId="43D5CA62" w:rsidR="0044038B" w:rsidRPr="00AD5BD5" w:rsidRDefault="0044038B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44038B" w:rsidRPr="00E86B4D" w14:paraId="58C85FB4" w14:textId="77777777" w:rsidTr="00CA0EED">
        <w:tc>
          <w:tcPr>
            <w:tcW w:w="1870" w:type="dxa"/>
            <w:tcBorders>
              <w:top w:val="single" w:sz="4" w:space="0" w:color="auto"/>
            </w:tcBorders>
          </w:tcPr>
          <w:p w14:paraId="47A1ED5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Fijo</w:t>
            </w: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2A1ABD95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Teléfono Celular</w:t>
            </w:r>
          </w:p>
        </w:tc>
        <w:tc>
          <w:tcPr>
            <w:tcW w:w="3343" w:type="dxa"/>
            <w:tcBorders>
              <w:top w:val="single" w:sz="4" w:space="0" w:color="auto"/>
            </w:tcBorders>
          </w:tcPr>
          <w:p w14:paraId="5EE7BF97" w14:textId="77777777" w:rsidR="0044038B" w:rsidRPr="00E86B4D" w:rsidRDefault="0044038B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 w:rsidRPr="00E86B4D"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orreo Electrónico</w:t>
            </w:r>
          </w:p>
        </w:tc>
        <w:tc>
          <w:tcPr>
            <w:tcW w:w="2267" w:type="dxa"/>
            <w:tcBorders>
              <w:top w:val="single" w:sz="4" w:space="0" w:color="auto"/>
            </w:tcBorders>
          </w:tcPr>
          <w:p w14:paraId="7BADE21D" w14:textId="09A4AD6B" w:rsidR="0044038B" w:rsidRPr="00E86B4D" w:rsidRDefault="00C0587D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Cargo</w:t>
            </w:r>
          </w:p>
        </w:tc>
      </w:tr>
    </w:tbl>
    <w:p w14:paraId="1A0C6F42" w14:textId="77777777" w:rsidR="0044038B" w:rsidRPr="00B656F8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A0EED" w:rsidRPr="00AD5BD5" w14:paraId="22D11799" w14:textId="77777777" w:rsidTr="00B211D0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B638E" w14:textId="77777777" w:rsidR="001E017F" w:rsidRDefault="001E017F" w:rsidP="001E017F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  <w:p w14:paraId="16A06861" w14:textId="4E1E1BC0" w:rsidR="003839F5" w:rsidRPr="00AD5BD5" w:rsidRDefault="003839F5" w:rsidP="00CC5145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  <w:tr w:rsidR="0059605A" w:rsidRPr="00E86B4D" w14:paraId="5591550A" w14:textId="77777777" w:rsidTr="005343D3">
        <w:tc>
          <w:tcPr>
            <w:tcW w:w="9350" w:type="dxa"/>
            <w:tcBorders>
              <w:top w:val="single" w:sz="4" w:space="0" w:color="auto"/>
            </w:tcBorders>
          </w:tcPr>
          <w:p w14:paraId="45908F14" w14:textId="77777777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  <w:t>Dirección Laboral</w:t>
            </w:r>
          </w:p>
          <w:p w14:paraId="085F92D9" w14:textId="11F6F7A4" w:rsidR="0059605A" w:rsidRPr="00E86B4D" w:rsidRDefault="0059605A" w:rsidP="00CC5145">
            <w:pPr>
              <w:jc w:val="center"/>
              <w:rPr>
                <w:rFonts w:ascii="Arial Narrow" w:hAnsi="Arial Narrow"/>
                <w:color w:val="808080" w:themeColor="background1" w:themeShade="80"/>
                <w:sz w:val="20"/>
                <w:szCs w:val="20"/>
              </w:rPr>
            </w:pPr>
          </w:p>
        </w:tc>
      </w:tr>
    </w:tbl>
    <w:p w14:paraId="4378420A" w14:textId="77777777" w:rsidR="0044038B" w:rsidRPr="007A1117" w:rsidRDefault="0044038B" w:rsidP="0044038B">
      <w:pPr>
        <w:jc w:val="both"/>
        <w:rPr>
          <w:rFonts w:ascii="Arial Narrow" w:hAnsi="Arial Narrow"/>
          <w:sz w:val="12"/>
          <w:szCs w:val="12"/>
        </w:rPr>
      </w:pPr>
    </w:p>
    <w:p w14:paraId="71581408" w14:textId="6927C93A" w:rsidR="008F3CE9" w:rsidRDefault="008F3CE9">
      <w:r>
        <w:br w:type="page"/>
      </w:r>
    </w:p>
    <w:p w14:paraId="7B2D62E0" w14:textId="7F36F83E" w:rsidR="00134C73" w:rsidRDefault="00134C73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3</w:t>
      </w:r>
      <w:r w:rsidRPr="00955C50">
        <w:rPr>
          <w:rFonts w:ascii="Arial Narrow" w:hAnsi="Arial Narrow"/>
          <w:b/>
          <w:bCs/>
          <w:sz w:val="24"/>
          <w:szCs w:val="24"/>
        </w:rPr>
        <w:t xml:space="preserve">. </w:t>
      </w:r>
      <w:r w:rsidR="00822739">
        <w:rPr>
          <w:rFonts w:ascii="Arial Narrow" w:hAnsi="Arial Narrow"/>
          <w:b/>
          <w:bCs/>
          <w:sz w:val="24"/>
          <w:szCs w:val="24"/>
        </w:rPr>
        <w:t>RECOMENDACIÓ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3247" w14:paraId="0159487C" w14:textId="77777777" w:rsidTr="00FC6626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1A170CF8" w14:textId="272ACBCC" w:rsidR="00413247" w:rsidRDefault="00413247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1. 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Con respecto al </w:t>
            </w:r>
            <w:proofErr w:type="spellStart"/>
            <w:r w:rsidR="001E017F" w:rsidRPr="001E017F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recomendador</w:t>
            </w:r>
            <w:proofErr w:type="spellEnd"/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,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¿</w:t>
            </w:r>
            <w:r w:rsidR="001E017F">
              <w:rPr>
                <w:rFonts w:ascii="Arial Narrow" w:hAnsi="Arial Narrow"/>
                <w:b/>
                <w:bCs/>
                <w:sz w:val="24"/>
                <w:szCs w:val="24"/>
              </w:rPr>
              <w:t>c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uál es su formación académica?</w:t>
            </w:r>
            <w:r w:rsidR="004C662D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¿A qué se dedica? ¿Cuáles son sus intereses profesionales o líneas de investigación?</w:t>
            </w:r>
          </w:p>
        </w:tc>
      </w:tr>
      <w:tr w:rsidR="00413247" w14:paraId="0CC64D86" w14:textId="77777777" w:rsidTr="00FC6626">
        <w:tc>
          <w:tcPr>
            <w:tcW w:w="9350" w:type="dxa"/>
          </w:tcPr>
          <w:p w14:paraId="0BF73910" w14:textId="1B36333C" w:rsidR="00413247" w:rsidRPr="00FC2FEA" w:rsidRDefault="00FC2FEA" w:rsidP="00FC6626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4CC716E6" w14:textId="3B461DEF" w:rsidR="00374609" w:rsidRDefault="00374609" w:rsidP="00FC6626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E3F5717" w14:textId="77777777" w:rsidR="00413247" w:rsidRDefault="00413247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2739" w14:paraId="1A3B17CB" w14:textId="77777777" w:rsidTr="00E963A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286DE01A" w14:textId="16F9D5C0" w:rsidR="00822739" w:rsidRDefault="003866A2" w:rsidP="00134C73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2</w:t>
            </w:r>
            <w:r w:rsidR="00822739">
              <w:rPr>
                <w:rFonts w:ascii="Arial Narrow" w:hAnsi="Arial Narrow"/>
                <w:b/>
                <w:bCs/>
                <w:sz w:val="24"/>
                <w:szCs w:val="24"/>
              </w:rPr>
              <w:t>. ¿Hace cuánto tiempo conoce al(la) postulante?</w:t>
            </w:r>
          </w:p>
        </w:tc>
      </w:tr>
      <w:tr w:rsidR="00822739" w14:paraId="454EA520" w14:textId="77777777" w:rsidTr="00822739">
        <w:tc>
          <w:tcPr>
            <w:tcW w:w="9350" w:type="dxa"/>
          </w:tcPr>
          <w:p w14:paraId="3E8582BA" w14:textId="77777777" w:rsidR="00374609" w:rsidRPr="00FC2FEA" w:rsidRDefault="00FC2FEA" w:rsidP="00134C73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680C921F" w14:textId="1F453EC3" w:rsidR="00FC2FEA" w:rsidRPr="00FC2FEA" w:rsidRDefault="00FC2FEA" w:rsidP="00134C73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23E4796" w14:textId="36974C4E" w:rsidR="00822739" w:rsidRDefault="00822739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63A5" w14:paraId="4A7BD558" w14:textId="77777777" w:rsidTr="00CC514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5A214C60" w14:textId="7488C324" w:rsidR="00E963A5" w:rsidRDefault="009F3DF0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3</w:t>
            </w:r>
            <w:r w:rsidR="00E963A5">
              <w:rPr>
                <w:rFonts w:ascii="Arial Narrow" w:hAnsi="Arial Narrow"/>
                <w:b/>
                <w:bCs/>
                <w:sz w:val="24"/>
                <w:szCs w:val="24"/>
              </w:rPr>
              <w:t>. ¿Qué relación de estudio, trabajo u otr</w:t>
            </w:r>
            <w:r w:rsidR="00F60154">
              <w:rPr>
                <w:rFonts w:ascii="Arial Narrow" w:hAnsi="Arial Narrow"/>
                <w:b/>
                <w:bCs/>
                <w:sz w:val="24"/>
                <w:szCs w:val="24"/>
              </w:rPr>
              <w:t>a(s) relevante(s) ha tenido Ud. con el(la) postulante?</w:t>
            </w:r>
          </w:p>
        </w:tc>
      </w:tr>
      <w:tr w:rsidR="00E963A5" w14:paraId="2A52560D" w14:textId="77777777" w:rsidTr="00CC5145">
        <w:tc>
          <w:tcPr>
            <w:tcW w:w="9350" w:type="dxa"/>
          </w:tcPr>
          <w:p w14:paraId="22F4E2C7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2139327B" w14:textId="2CF29C85" w:rsidR="00374609" w:rsidRDefault="00374609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65571DDB" w14:textId="3A3C7887" w:rsidR="00E963A5" w:rsidRDefault="00E963A5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8722F" w14:paraId="4CE558AE" w14:textId="77777777" w:rsidTr="009963FD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456849D5" w14:textId="557E3872" w:rsidR="00F8722F" w:rsidRDefault="00F8722F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4. 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Describa las cualidades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posi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y </w:t>
            </w:r>
            <w:r w:rsidR="00EB3529" w:rsidRPr="003866A2">
              <w:rPr>
                <w:rFonts w:ascii="Arial Narrow" w:hAnsi="Arial Narrow"/>
                <w:b/>
                <w:bCs/>
                <w:sz w:val="24"/>
                <w:szCs w:val="24"/>
                <w:u w:val="single"/>
              </w:rPr>
              <w:t>negativas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del</w:t>
            </w:r>
            <w:r w:rsidR="003866A2">
              <w:rPr>
                <w:rFonts w:ascii="Arial Narrow" w:hAnsi="Arial Narrow"/>
                <w:b/>
                <w:bCs/>
                <w:sz w:val="24"/>
                <w:szCs w:val="24"/>
              </w:rPr>
              <w:t>(de la)</w:t>
            </w:r>
            <w:r w:rsidR="00EB3529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, en el contexto de</w:t>
            </w:r>
            <w:r w:rsidR="006B68A8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 realización de un doctorado en ciencias. Tome en consideración las posibilidades de que termine exitosamente su formación doctoral </w:t>
            </w:r>
            <w:r w:rsidR="005C13BE">
              <w:rPr>
                <w:rFonts w:ascii="Arial Narrow" w:hAnsi="Arial Narrow"/>
                <w:b/>
                <w:bCs/>
                <w:sz w:val="24"/>
                <w:szCs w:val="24"/>
              </w:rPr>
              <w:t>y que pueda proyectar su carrera en el futuro.</w:t>
            </w:r>
            <w:r w:rsidR="00064E24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Use todo el espacio que requiera.</w:t>
            </w:r>
          </w:p>
        </w:tc>
      </w:tr>
      <w:tr w:rsidR="00F8722F" w14:paraId="4153E5D4" w14:textId="77777777" w:rsidTr="009963FD">
        <w:tc>
          <w:tcPr>
            <w:tcW w:w="9350" w:type="dxa"/>
          </w:tcPr>
          <w:p w14:paraId="0FB4C614" w14:textId="77777777" w:rsidR="00FC2FEA" w:rsidRPr="00FC2FEA" w:rsidRDefault="00FC2FEA" w:rsidP="00FC2FEA">
            <w:pPr>
              <w:jc w:val="both"/>
              <w:rPr>
                <w:rFonts w:ascii="Arial Narrow" w:hAnsi="Arial Narrow"/>
                <w:color w:val="002060"/>
                <w:sz w:val="24"/>
                <w:szCs w:val="24"/>
              </w:rPr>
            </w:pPr>
            <w:r w:rsidRPr="00FC2FEA">
              <w:rPr>
                <w:rFonts w:ascii="Arial Narrow" w:hAnsi="Arial Narrow"/>
                <w:color w:val="002060"/>
                <w:sz w:val="24"/>
                <w:szCs w:val="24"/>
              </w:rPr>
              <w:t>Escribir aquí</w:t>
            </w:r>
          </w:p>
          <w:p w14:paraId="1884FFBE" w14:textId="1F7672A7" w:rsidR="00374609" w:rsidRDefault="00374609" w:rsidP="009963FD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3CE8AE02" w14:textId="77777777" w:rsidR="00F8722F" w:rsidRPr="00955C50" w:rsidRDefault="00F8722F" w:rsidP="00134C73">
      <w:pPr>
        <w:jc w:val="both"/>
        <w:rPr>
          <w:rFonts w:ascii="Arial Narrow" w:hAnsi="Arial Narrow"/>
          <w:b/>
          <w:bCs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56"/>
        <w:gridCol w:w="850"/>
        <w:gridCol w:w="5244"/>
      </w:tblGrid>
      <w:tr w:rsidR="009F3DF0" w14:paraId="69718128" w14:textId="77777777" w:rsidTr="00CC5145">
        <w:trPr>
          <w:tblHeader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4F7C2A59" w14:textId="46841BEC" w:rsidR="009F3DF0" w:rsidRDefault="006B68A8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5</w:t>
            </w:r>
            <w:r w:rsidR="009F3DF0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Califique al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la</w:t>
            </w:r>
            <w:r w:rsidR="00AD733A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ostulante </w:t>
            </w:r>
            <w:r w:rsidR="003314F1">
              <w:rPr>
                <w:rFonts w:ascii="Arial Narrow" w:hAnsi="Arial Narrow"/>
                <w:b/>
                <w:bCs/>
                <w:sz w:val="24"/>
                <w:szCs w:val="24"/>
              </w:rPr>
              <w:t>con respecto a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las siguientes características, en la escala de 1 a 7 (uno a siete), siendo siete la nota máxima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r favor, use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úmeros enteros</w:t>
            </w:r>
            <w:r w:rsidR="0033568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Ponga </w:t>
            </w:r>
            <w:r w:rsidR="00AD733A" w:rsidRPr="00AD733A">
              <w:rPr>
                <w:rFonts w:ascii="Arial Narrow" w:hAnsi="Arial Narrow"/>
                <w:b/>
                <w:bCs/>
                <w:sz w:val="24"/>
                <w:szCs w:val="24"/>
              </w:rPr>
              <w:t>NC cuando Ud. no conozca dicha característica en la persona.</w:t>
            </w:r>
          </w:p>
        </w:tc>
      </w:tr>
      <w:tr w:rsidR="00AC7211" w14:paraId="44797F03" w14:textId="77777777" w:rsidTr="003839F5">
        <w:tc>
          <w:tcPr>
            <w:tcW w:w="3256" w:type="dxa"/>
          </w:tcPr>
          <w:p w14:paraId="55176742" w14:textId="1DED8CCA" w:rsidR="00AC7211" w:rsidRDefault="00AC7211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aracterística</w:t>
            </w:r>
          </w:p>
        </w:tc>
        <w:tc>
          <w:tcPr>
            <w:tcW w:w="850" w:type="dxa"/>
            <w:vAlign w:val="center"/>
          </w:tcPr>
          <w:p w14:paraId="7DE14270" w14:textId="3AC1C47F" w:rsidR="00AC7211" w:rsidRDefault="00360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Nota (1 a 7</w:t>
            </w:r>
            <w:r w:rsidR="005F1EA1">
              <w:rPr>
                <w:rFonts w:ascii="Arial Narrow" w:hAnsi="Arial Narrow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244" w:type="dxa"/>
            <w:vAlign w:val="center"/>
          </w:tcPr>
          <w:p w14:paraId="1308678E" w14:textId="12CF4AF5" w:rsidR="00AC7211" w:rsidRDefault="005F1EA1" w:rsidP="00F03C63">
            <w:pPr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omentarios</w:t>
            </w:r>
          </w:p>
        </w:tc>
      </w:tr>
      <w:tr w:rsidR="00AC7211" w14:paraId="338E2ED3" w14:textId="77777777" w:rsidTr="003839F5">
        <w:tc>
          <w:tcPr>
            <w:tcW w:w="3256" w:type="dxa"/>
          </w:tcPr>
          <w:p w14:paraId="28981CD7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Capacidad intelectual y creatividad </w:t>
            </w:r>
          </w:p>
          <w:p w14:paraId="1DDD8922" w14:textId="7E98022B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56E2A5BB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4FFCE29B" w14:textId="4D2C8CCE" w:rsidR="00374609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38F5FEA2" w14:textId="77777777" w:rsidTr="003839F5">
        <w:tc>
          <w:tcPr>
            <w:tcW w:w="3256" w:type="dxa"/>
          </w:tcPr>
          <w:p w14:paraId="3816E248" w14:textId="77777777" w:rsidR="00AC7211" w:rsidRDefault="005F1EA1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 xml:space="preserve">Autonomía en la creación </w:t>
            </w:r>
            <w:r w:rsidR="00A23FEC" w:rsidRPr="003839F5">
              <w:rPr>
                <w:rFonts w:ascii="Arial Narrow" w:hAnsi="Arial Narrow"/>
              </w:rPr>
              <w:t>y trabajo</w:t>
            </w:r>
          </w:p>
          <w:p w14:paraId="63152B38" w14:textId="6E972943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E27F80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1E623773" w14:textId="2D05A2AD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C7211" w14:paraId="0BD24F11" w14:textId="77777777" w:rsidTr="003839F5">
        <w:tc>
          <w:tcPr>
            <w:tcW w:w="3256" w:type="dxa"/>
          </w:tcPr>
          <w:p w14:paraId="7FBBC91A" w14:textId="77777777" w:rsidR="00AC7211" w:rsidRDefault="00A23FEC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Iniciativa y proactividad</w:t>
            </w:r>
          </w:p>
          <w:p w14:paraId="1ED9C6BA" w14:textId="60F3B035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23A98552" w14:textId="77777777" w:rsidR="00AC7211" w:rsidRPr="005F1EA1" w:rsidRDefault="00AC7211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96C53A9" w14:textId="701B3537" w:rsidR="00AC7211" w:rsidRPr="00FC2FEA" w:rsidRDefault="00FC2FEA" w:rsidP="00FC2FEA">
            <w:pPr>
              <w:jc w:val="both"/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7CCA09A" w14:textId="77777777" w:rsidTr="003839F5">
        <w:tc>
          <w:tcPr>
            <w:tcW w:w="3256" w:type="dxa"/>
          </w:tcPr>
          <w:p w14:paraId="3CBB7C4B" w14:textId="02631B8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Capacidad de identificar problemas y resolverlos</w:t>
            </w:r>
          </w:p>
        </w:tc>
        <w:tc>
          <w:tcPr>
            <w:tcW w:w="850" w:type="dxa"/>
            <w:vAlign w:val="center"/>
          </w:tcPr>
          <w:p w14:paraId="7F9C0D94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20C1D9C8" w14:textId="3F3802ED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7BE44E77" w14:textId="77777777" w:rsidTr="003839F5">
        <w:tc>
          <w:tcPr>
            <w:tcW w:w="3256" w:type="dxa"/>
          </w:tcPr>
          <w:p w14:paraId="55B28458" w14:textId="77777777" w:rsidR="00A23FEC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Dedicación y perseverancia</w:t>
            </w:r>
          </w:p>
          <w:p w14:paraId="2230A6A7" w14:textId="621EE134" w:rsidR="003839F5" w:rsidRPr="003839F5" w:rsidRDefault="003839F5" w:rsidP="003839F5">
            <w:pPr>
              <w:rPr>
                <w:rFonts w:ascii="Arial Narrow" w:hAnsi="Arial Narrow"/>
              </w:rPr>
            </w:pPr>
          </w:p>
        </w:tc>
        <w:tc>
          <w:tcPr>
            <w:tcW w:w="850" w:type="dxa"/>
            <w:vAlign w:val="center"/>
          </w:tcPr>
          <w:p w14:paraId="3F7623DE" w14:textId="77777777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324AD544" w14:textId="7BB981A6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  <w:tr w:rsidR="00A23FEC" w14:paraId="4872D105" w14:textId="77777777" w:rsidTr="003839F5">
        <w:tc>
          <w:tcPr>
            <w:tcW w:w="3256" w:type="dxa"/>
          </w:tcPr>
          <w:p w14:paraId="7CC82F20" w14:textId="3CA77571" w:rsidR="00A23FEC" w:rsidRPr="003839F5" w:rsidRDefault="00F03C63" w:rsidP="003839F5">
            <w:pPr>
              <w:rPr>
                <w:rFonts w:ascii="Arial Narrow" w:hAnsi="Arial Narrow"/>
              </w:rPr>
            </w:pPr>
            <w:r w:rsidRPr="003839F5">
              <w:rPr>
                <w:rFonts w:ascii="Arial Narrow" w:hAnsi="Arial Narrow"/>
              </w:rPr>
              <w:t>Potencial para seguir con éxito estudios de postgrado</w:t>
            </w:r>
          </w:p>
        </w:tc>
        <w:tc>
          <w:tcPr>
            <w:tcW w:w="850" w:type="dxa"/>
            <w:vAlign w:val="center"/>
          </w:tcPr>
          <w:p w14:paraId="26C4CD39" w14:textId="1F8DE36A" w:rsidR="00A23FEC" w:rsidRPr="005F1EA1" w:rsidRDefault="00A23FEC" w:rsidP="00F03C63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  <w:vAlign w:val="center"/>
          </w:tcPr>
          <w:p w14:paraId="6701BB14" w14:textId="4B4760F4" w:rsidR="00A23FEC" w:rsidRPr="00FC2FEA" w:rsidRDefault="00FC2FEA" w:rsidP="00374609">
            <w:pPr>
              <w:rPr>
                <w:rFonts w:ascii="Arial Narrow" w:hAnsi="Arial Narrow"/>
                <w:color w:val="002060"/>
              </w:rPr>
            </w:pPr>
            <w:r w:rsidRPr="00FC2FEA">
              <w:rPr>
                <w:rFonts w:ascii="Arial Narrow" w:hAnsi="Arial Narrow"/>
                <w:color w:val="002060"/>
              </w:rPr>
              <w:t>Escribir aquí</w:t>
            </w:r>
          </w:p>
        </w:tc>
      </w:tr>
    </w:tbl>
    <w:p w14:paraId="365FA783" w14:textId="1CA6ED88" w:rsidR="007B2BDB" w:rsidRDefault="007B2BDB" w:rsidP="00134C73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C15D07" w14:paraId="6F131076" w14:textId="77777777" w:rsidTr="00CC5145">
        <w:trPr>
          <w:tblHeader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5F3E2B61" w14:textId="7BD140C2" w:rsidR="00C15D07" w:rsidRDefault="00C15D07" w:rsidP="00CC5145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lastRenderedPageBreak/>
              <w:t xml:space="preserve">5. </w:t>
            </w:r>
            <w:r w:rsidR="00AB0B9B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Indicar con una 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>equis (</w:t>
            </w:r>
            <w:r w:rsidR="001A7D70">
              <w:rPr>
                <w:rFonts w:ascii="Arial Narrow" w:hAnsi="Arial Narrow"/>
                <w:b/>
                <w:bCs/>
                <w:sz w:val="24"/>
                <w:szCs w:val="24"/>
              </w:rPr>
              <w:t>X</w:t>
            </w:r>
            <w:r w:rsidR="000432CC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) la </w:t>
            </w:r>
            <w:r w:rsidR="00B5114E">
              <w:rPr>
                <w:rFonts w:ascii="Arial Narrow" w:hAnsi="Arial Narrow"/>
                <w:b/>
                <w:bCs/>
                <w:sz w:val="24"/>
                <w:szCs w:val="24"/>
              </w:rPr>
              <w:t>alternativa que corresponda</w:t>
            </w:r>
          </w:p>
        </w:tc>
      </w:tr>
      <w:tr w:rsidR="00B5114E" w14:paraId="7AE9CCA9" w14:textId="77777777" w:rsidTr="003839F5">
        <w:tc>
          <w:tcPr>
            <w:tcW w:w="4106" w:type="dxa"/>
          </w:tcPr>
          <w:p w14:paraId="0E4CCB0F" w14:textId="77777777" w:rsidR="00B5114E" w:rsidRDefault="00B5114E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B3907">
              <w:rPr>
                <w:rFonts w:ascii="Arial Narrow" w:hAnsi="Arial Narrow"/>
                <w:sz w:val="24"/>
                <w:szCs w:val="24"/>
              </w:rPr>
              <w:t>No recomiendo al(la) postulante</w:t>
            </w:r>
          </w:p>
          <w:p w14:paraId="53CADA3E" w14:textId="5B60092C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A055DBC" w14:textId="1361CCE1" w:rsidR="00B5114E" w:rsidRPr="00FC2FEA" w:rsidRDefault="00B5114E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332CF417" w14:textId="77777777" w:rsidTr="003839F5">
        <w:tc>
          <w:tcPr>
            <w:tcW w:w="4106" w:type="dxa"/>
          </w:tcPr>
          <w:p w14:paraId="07BA8E06" w14:textId="77777777" w:rsidR="00CB3907" w:rsidRDefault="00CB3907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comiendo al(la) </w:t>
            </w:r>
            <w:r w:rsidR="005B7968">
              <w:rPr>
                <w:rFonts w:ascii="Arial Narrow" w:hAnsi="Arial Narrow"/>
                <w:sz w:val="24"/>
                <w:szCs w:val="24"/>
              </w:rPr>
              <w:t>postulante</w:t>
            </w:r>
          </w:p>
          <w:p w14:paraId="42CC5A54" w14:textId="3316AB68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34B231CA" w14:textId="0FDC597D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CB3907" w14:paraId="44AA9F64" w14:textId="77777777" w:rsidTr="003839F5">
        <w:tc>
          <w:tcPr>
            <w:tcW w:w="4106" w:type="dxa"/>
          </w:tcPr>
          <w:p w14:paraId="34079B97" w14:textId="77777777" w:rsidR="00CB3907" w:rsidRDefault="005B7968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comiendo decididamente al(la) postulante</w:t>
            </w:r>
          </w:p>
          <w:p w14:paraId="1A8C3B72" w14:textId="1AE73C79" w:rsidR="003839F5" w:rsidRPr="00CB3907" w:rsidRDefault="003839F5" w:rsidP="00CC514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244" w:type="dxa"/>
          </w:tcPr>
          <w:p w14:paraId="10D13353" w14:textId="6C262EBF" w:rsidR="00CB3907" w:rsidRPr="00FC2FEA" w:rsidRDefault="00CB3907" w:rsidP="00CC5145">
            <w:pPr>
              <w:jc w:val="both"/>
              <w:rPr>
                <w:rFonts w:ascii="Arial Narrow" w:hAnsi="Arial Narrow"/>
                <w:b/>
                <w:bCs/>
                <w:color w:val="002060"/>
                <w:sz w:val="24"/>
                <w:szCs w:val="24"/>
              </w:rPr>
            </w:pPr>
          </w:p>
        </w:tc>
      </w:tr>
    </w:tbl>
    <w:p w14:paraId="4AF334B3" w14:textId="1BB34C2B" w:rsidR="00C6176C" w:rsidRDefault="00C6176C" w:rsidP="00134C73"/>
    <w:p w14:paraId="487DD4E1" w14:textId="77777777" w:rsidR="003839F5" w:rsidRDefault="003839F5" w:rsidP="00134C73"/>
    <w:p w14:paraId="1993FB32" w14:textId="77777777" w:rsidR="00D76BCA" w:rsidRPr="00EF6703" w:rsidRDefault="00D76BCA" w:rsidP="00D76BCA">
      <w:pPr>
        <w:jc w:val="center"/>
        <w:rPr>
          <w:rFonts w:ascii="Arial Narrow" w:hAnsi="Arial Narrow"/>
          <w:b/>
          <w:bCs/>
          <w:sz w:val="24"/>
          <w:szCs w:val="24"/>
        </w:rPr>
      </w:pPr>
      <w:r w:rsidRPr="00EF6703">
        <w:rPr>
          <w:rFonts w:ascii="Arial Narrow" w:hAnsi="Arial Narrow"/>
          <w:b/>
          <w:bCs/>
          <w:sz w:val="24"/>
          <w:szCs w:val="24"/>
        </w:rPr>
        <w:t>___________________________________________</w:t>
      </w:r>
    </w:p>
    <w:p w14:paraId="3A582FBF" w14:textId="073D1A14" w:rsidR="00D76BCA" w:rsidRDefault="003839F5" w:rsidP="00BD18B8">
      <w:pPr>
        <w:jc w:val="center"/>
      </w:pPr>
      <w:r>
        <w:rPr>
          <w:rFonts w:ascii="Arial Narrow" w:hAnsi="Arial Narrow"/>
          <w:b/>
          <w:bCs/>
          <w:sz w:val="24"/>
          <w:szCs w:val="24"/>
        </w:rPr>
        <w:t>Nombre y firma de quien recomienda</w:t>
      </w:r>
    </w:p>
    <w:sectPr w:rsidR="00D76BCA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2CBD4" w14:textId="77777777" w:rsidR="005255A4" w:rsidRDefault="005255A4" w:rsidP="00A64147">
      <w:pPr>
        <w:spacing w:after="0" w:line="240" w:lineRule="auto"/>
      </w:pPr>
      <w:r>
        <w:separator/>
      </w:r>
    </w:p>
  </w:endnote>
  <w:endnote w:type="continuationSeparator" w:id="0">
    <w:p w14:paraId="4E526B15" w14:textId="77777777" w:rsidR="005255A4" w:rsidRDefault="005255A4" w:rsidP="00A6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4619E" w14:textId="01CE90DD" w:rsidR="00726DC2" w:rsidRDefault="00726DC2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6C982F8C" wp14:editId="02D9F9DE">
          <wp:simplePos x="0" y="0"/>
          <wp:positionH relativeFrom="margin">
            <wp:align>center</wp:align>
          </wp:positionH>
          <wp:positionV relativeFrom="paragraph">
            <wp:posOffset>-220980</wp:posOffset>
          </wp:positionV>
          <wp:extent cx="6858000" cy="815975"/>
          <wp:effectExtent l="0" t="0" r="0" b="3175"/>
          <wp:wrapNone/>
          <wp:docPr id="2" name="Imagen 1" descr="logouna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una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815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7F116" w14:textId="77777777" w:rsidR="005255A4" w:rsidRDefault="005255A4" w:rsidP="00A64147">
      <w:pPr>
        <w:spacing w:after="0" w:line="240" w:lineRule="auto"/>
      </w:pPr>
      <w:r>
        <w:separator/>
      </w:r>
    </w:p>
  </w:footnote>
  <w:footnote w:type="continuationSeparator" w:id="0">
    <w:p w14:paraId="36D4C974" w14:textId="77777777" w:rsidR="005255A4" w:rsidRDefault="005255A4" w:rsidP="00A6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A64147" w14:paraId="7BA84F69" w14:textId="77777777" w:rsidTr="00CC5145">
      <w:tc>
        <w:tcPr>
          <w:tcW w:w="1838" w:type="dxa"/>
        </w:tcPr>
        <w:p w14:paraId="16E0FDC7" w14:textId="77777777" w:rsidR="00A64147" w:rsidRDefault="00A64147" w:rsidP="00A64147">
          <w:pPr>
            <w:pStyle w:val="Encabezado"/>
          </w:pPr>
          <w:r>
            <w:rPr>
              <w:noProof/>
            </w:rPr>
            <w:drawing>
              <wp:inline distT="0" distB="0" distL="0" distR="0" wp14:anchorId="02FB57E6" wp14:editId="7F67C3A1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A4414D9" w14:textId="0CB50081" w:rsidR="00B92C1E" w:rsidRDefault="00B92C1E" w:rsidP="00A64147">
          <w:pPr>
            <w:pStyle w:val="Encabezado"/>
          </w:pPr>
        </w:p>
      </w:tc>
      <w:tc>
        <w:tcPr>
          <w:tcW w:w="7512" w:type="dxa"/>
          <w:vAlign w:val="bottom"/>
        </w:tcPr>
        <w:p w14:paraId="70E0818D" w14:textId="77777777" w:rsidR="00A64147" w:rsidRPr="00952B64" w:rsidRDefault="00A64147" w:rsidP="00A64147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VICERRECTORÍA DE INVESTIGACIÓN Y DOCTORADO</w:t>
          </w:r>
        </w:p>
        <w:p w14:paraId="1ECD019A" w14:textId="77777777" w:rsidR="00A64147" w:rsidRDefault="00A64147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 w:rsidRPr="00952B64">
            <w:rPr>
              <w:rFonts w:ascii="Arial Narrow" w:hAnsi="Arial Narrow"/>
              <w:b/>
              <w:bCs/>
            </w:rPr>
            <w:t>DIRECCIÓN ACADÉMICA DE DOCTORADO</w:t>
          </w:r>
        </w:p>
        <w:p w14:paraId="10307FB3" w14:textId="1D55293F" w:rsidR="00B92C1E" w:rsidRDefault="002B65DD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DOCTORADO EN BIOTECNOLOGÍA</w:t>
          </w:r>
        </w:p>
        <w:p w14:paraId="671C17BF" w14:textId="4E0C9FFC" w:rsidR="002B65DD" w:rsidRDefault="002B65DD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UNAB</w:t>
          </w:r>
        </w:p>
        <w:p w14:paraId="230E6E40" w14:textId="39C330B6" w:rsidR="00B92C1E" w:rsidRPr="00B92C1E" w:rsidRDefault="00B92C1E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</w:p>
      </w:tc>
    </w:tr>
  </w:tbl>
  <w:p w14:paraId="3598C210" w14:textId="77777777" w:rsidR="00A64147" w:rsidRDefault="00A6414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874152">
    <w:abstractNumId w:val="1"/>
  </w:num>
  <w:num w:numId="2" w16cid:durableId="1189368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YwNrawNLQ0NLdQ0lEKTi0uzszPAykwqgUAjNZHdSwAAAA="/>
  </w:docVars>
  <w:rsids>
    <w:rsidRoot w:val="00A64147"/>
    <w:rsid w:val="00030F16"/>
    <w:rsid w:val="000432CC"/>
    <w:rsid w:val="00064E24"/>
    <w:rsid w:val="00081862"/>
    <w:rsid w:val="00087EF0"/>
    <w:rsid w:val="00090C16"/>
    <w:rsid w:val="000B7A19"/>
    <w:rsid w:val="00106E58"/>
    <w:rsid w:val="00134C73"/>
    <w:rsid w:val="00173A5F"/>
    <w:rsid w:val="001A7D70"/>
    <w:rsid w:val="001C0119"/>
    <w:rsid w:val="001E017F"/>
    <w:rsid w:val="001E0DB8"/>
    <w:rsid w:val="002B65DD"/>
    <w:rsid w:val="003314F1"/>
    <w:rsid w:val="00335685"/>
    <w:rsid w:val="00360EA1"/>
    <w:rsid w:val="00374609"/>
    <w:rsid w:val="003839F5"/>
    <w:rsid w:val="003866A2"/>
    <w:rsid w:val="003C3C28"/>
    <w:rsid w:val="00413247"/>
    <w:rsid w:val="00417E97"/>
    <w:rsid w:val="00423701"/>
    <w:rsid w:val="0044038B"/>
    <w:rsid w:val="00492CA9"/>
    <w:rsid w:val="004C662D"/>
    <w:rsid w:val="005255A4"/>
    <w:rsid w:val="00537C45"/>
    <w:rsid w:val="005644AA"/>
    <w:rsid w:val="0059605A"/>
    <w:rsid w:val="005B63F0"/>
    <w:rsid w:val="005B7968"/>
    <w:rsid w:val="005C13BE"/>
    <w:rsid w:val="005D33F0"/>
    <w:rsid w:val="005F1EA1"/>
    <w:rsid w:val="006254D7"/>
    <w:rsid w:val="0068204F"/>
    <w:rsid w:val="006879B7"/>
    <w:rsid w:val="006B68A8"/>
    <w:rsid w:val="00726DC2"/>
    <w:rsid w:val="00754463"/>
    <w:rsid w:val="007B2BDB"/>
    <w:rsid w:val="00822739"/>
    <w:rsid w:val="00893118"/>
    <w:rsid w:val="008B0BFA"/>
    <w:rsid w:val="008C393F"/>
    <w:rsid w:val="008F3CE9"/>
    <w:rsid w:val="00934E76"/>
    <w:rsid w:val="00985F39"/>
    <w:rsid w:val="009D33C7"/>
    <w:rsid w:val="009F3DF0"/>
    <w:rsid w:val="009F4AC3"/>
    <w:rsid w:val="00A23FEC"/>
    <w:rsid w:val="00A52AFE"/>
    <w:rsid w:val="00A64147"/>
    <w:rsid w:val="00AB0B9B"/>
    <w:rsid w:val="00AC7211"/>
    <w:rsid w:val="00AD733A"/>
    <w:rsid w:val="00B5114E"/>
    <w:rsid w:val="00B92C1E"/>
    <w:rsid w:val="00BD18B8"/>
    <w:rsid w:val="00C0587D"/>
    <w:rsid w:val="00C15D07"/>
    <w:rsid w:val="00C32DD5"/>
    <w:rsid w:val="00C6176C"/>
    <w:rsid w:val="00CA0EED"/>
    <w:rsid w:val="00CB3907"/>
    <w:rsid w:val="00CE4195"/>
    <w:rsid w:val="00D76BCA"/>
    <w:rsid w:val="00E121AC"/>
    <w:rsid w:val="00E963A5"/>
    <w:rsid w:val="00EB3529"/>
    <w:rsid w:val="00F03C63"/>
    <w:rsid w:val="00F60154"/>
    <w:rsid w:val="00F8722F"/>
    <w:rsid w:val="00FC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33AC7"/>
  <w15:chartTrackingRefBased/>
  <w15:docId w15:val="{681B5515-4890-40ED-8244-0B47721D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FE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147"/>
  </w:style>
  <w:style w:type="paragraph" w:styleId="Piedepgina">
    <w:name w:val="footer"/>
    <w:basedOn w:val="Normal"/>
    <w:link w:val="Piedepgina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147"/>
  </w:style>
  <w:style w:type="table" w:styleId="Tablaconcuadrcula">
    <w:name w:val="Table Grid"/>
    <w:basedOn w:val="Tablanormal"/>
    <w:uiPriority w:val="39"/>
    <w:rsid w:val="00A64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1AC"/>
    <w:pPr>
      <w:spacing w:after="200" w:line="276" w:lineRule="auto"/>
      <w:ind w:left="720"/>
      <w:contextualSpacing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78</Words>
  <Characters>2084</Characters>
  <Application>Microsoft Office Word</Application>
  <DocSecurity>0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Juan Fuentes</cp:lastModifiedBy>
  <cp:revision>21</cp:revision>
  <dcterms:created xsi:type="dcterms:W3CDTF">2020-09-04T16:09:00Z</dcterms:created>
  <dcterms:modified xsi:type="dcterms:W3CDTF">2022-08-19T20:17:00Z</dcterms:modified>
</cp:coreProperties>
</file>